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2EE84ACF" w:rsidR="00BC0DC7" w:rsidRPr="0040528A" w:rsidRDefault="00BC0DC7" w:rsidP="00B10A8B">
      <w:pPr>
        <w:pStyle w:val="Title"/>
        <w:jc w:val="left"/>
        <w:rPr>
          <w:rFonts w:cs="Times New Roman"/>
        </w:rPr>
      </w:pPr>
      <w:r w:rsidRPr="0040528A">
        <w:rPr>
          <w:rFonts w:cs="Times New Roman"/>
        </w:rPr>
        <w:t>National University of Computer and Emerging Sciences</w:t>
      </w:r>
    </w:p>
    <w:p w14:paraId="1F084E97" w14:textId="77777777" w:rsidR="00BC0DC7" w:rsidRPr="0040528A" w:rsidRDefault="00BC0DC7" w:rsidP="00BC0DC7">
      <w:pPr>
        <w:pStyle w:val="Subtitle"/>
        <w:rPr>
          <w:rFonts w:ascii="Times New Roman" w:hAnsi="Times New Roman" w:cs="Times New Roman"/>
        </w:rPr>
      </w:pPr>
    </w:p>
    <w:p w14:paraId="1CBBB606" w14:textId="77777777" w:rsidR="00BC0DC7" w:rsidRPr="0040528A" w:rsidRDefault="00BC0DC7" w:rsidP="00BC0DC7">
      <w:pPr>
        <w:rPr>
          <w:rFonts w:cs="Times New Roman"/>
        </w:rPr>
      </w:pPr>
    </w:p>
    <w:p w14:paraId="6842BC60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40528A" w:rsidRDefault="00BC0DC7" w:rsidP="00BC0DC7">
      <w:pPr>
        <w:rPr>
          <w:rFonts w:cs="Times New Roman"/>
        </w:rPr>
      </w:pPr>
    </w:p>
    <w:p w14:paraId="0E35CEA9" w14:textId="348C344E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Lab Manual</w:t>
      </w:r>
      <w:r w:rsidR="001C5C98" w:rsidRPr="0040528A">
        <w:rPr>
          <w:rFonts w:cs="Times New Roman"/>
        </w:rPr>
        <w:t xml:space="preserve"> # 0</w:t>
      </w:r>
      <w:r w:rsidR="0021717E">
        <w:rPr>
          <w:rFonts w:cs="Times New Roman"/>
        </w:rPr>
        <w:t>4</w:t>
      </w:r>
    </w:p>
    <w:p w14:paraId="4145D71A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Programming Fundamental</w:t>
      </w:r>
    </w:p>
    <w:p w14:paraId="2F59D2A5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(CS</w:t>
      </w:r>
      <w:r w:rsidR="00AD1CEA" w:rsidRPr="0040528A">
        <w:rPr>
          <w:rFonts w:cs="Times New Roman"/>
        </w:rPr>
        <w:t>1</w:t>
      </w:r>
      <w:r w:rsidRPr="0040528A">
        <w:rPr>
          <w:rFonts w:cs="Times New Roman"/>
        </w:rPr>
        <w:t>1</w:t>
      </w:r>
      <w:r w:rsidR="00AD1CEA" w:rsidRPr="0040528A">
        <w:rPr>
          <w:rFonts w:cs="Times New Roman"/>
        </w:rPr>
        <w:t>8</w:t>
      </w:r>
      <w:r w:rsidRPr="0040528A">
        <w:rPr>
          <w:rFonts w:cs="Times New Roman"/>
        </w:rPr>
        <w:t>)</w:t>
      </w:r>
    </w:p>
    <w:p w14:paraId="23F2C162" w14:textId="77777777" w:rsidR="00BC0DC7" w:rsidRPr="0040528A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BC0DC7" w:rsidRPr="0040528A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72AC9A40" w:rsidR="00BC0DC7" w:rsidRPr="0040528A" w:rsidRDefault="00514D9B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Dr. </w:t>
            </w:r>
            <w:proofErr w:type="spellStart"/>
            <w:r>
              <w:rPr>
                <w:rFonts w:cs="Times New Roman"/>
              </w:rPr>
              <w:t>Asm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aseer</w:t>
            </w:r>
            <w:proofErr w:type="spellEnd"/>
          </w:p>
        </w:tc>
      </w:tr>
      <w:tr w:rsidR="00BC0DC7" w:rsidRPr="0040528A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332021" w14:textId="5D36CE33" w:rsidR="00BC0DC7" w:rsidRPr="0040528A" w:rsidRDefault="006E249E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</w:tc>
      </w:tr>
      <w:tr w:rsidR="00BC0DC7" w:rsidRPr="0040528A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774564BE" w:rsidR="00BC0DC7" w:rsidRPr="0040528A" w:rsidRDefault="00514D9B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-1A</w:t>
            </w:r>
          </w:p>
        </w:tc>
      </w:tr>
      <w:tr w:rsidR="00BC0DC7" w:rsidRPr="0040528A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53B1F394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Fall 20</w:t>
            </w:r>
            <w:r w:rsidR="004300D9" w:rsidRPr="0040528A">
              <w:rPr>
                <w:rFonts w:cs="Times New Roman"/>
              </w:rPr>
              <w:t>2</w:t>
            </w:r>
            <w:r w:rsidR="006E249E">
              <w:rPr>
                <w:rFonts w:cs="Times New Roman"/>
              </w:rPr>
              <w:t>4</w:t>
            </w:r>
          </w:p>
        </w:tc>
      </w:tr>
    </w:tbl>
    <w:p w14:paraId="0733CF3F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Department of Computer Science</w:t>
      </w:r>
    </w:p>
    <w:p w14:paraId="09A3AF21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FAST-NU, Lahore, Pakistan</w:t>
      </w:r>
    </w:p>
    <w:p w14:paraId="678245F3" w14:textId="77777777" w:rsidR="00BC0DC7" w:rsidRPr="0040528A" w:rsidRDefault="00BC0DC7" w:rsidP="00BC0DC7">
      <w:pPr>
        <w:rPr>
          <w:rFonts w:cs="Times New Roman"/>
        </w:rPr>
      </w:pPr>
    </w:p>
    <w:p w14:paraId="7ACEFBCF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3564903" w14:textId="63214257" w:rsidR="001540B8" w:rsidRPr="00514D9B" w:rsidRDefault="001540B8" w:rsidP="00514D9B">
      <w:pPr>
        <w:pStyle w:val="TOCHeading"/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79A016DF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DED7378" w14:textId="5C37C2FB" w:rsidR="00AD1CEA" w:rsidRPr="0040528A" w:rsidRDefault="00606A4B" w:rsidP="00B7390F">
            <w:pPr>
              <w:pStyle w:val="Heading3"/>
              <w:ind w:left="935"/>
              <w:rPr>
                <w:rFonts w:cs="Times New Roman"/>
              </w:rPr>
            </w:pPr>
            <w:bookmarkStart w:id="0" w:name="_Toc18265896"/>
            <w:bookmarkStart w:id="1" w:name="_Toc83138504"/>
            <w:bookmarkStart w:id="2" w:name="_Toc177563820"/>
            <w:r>
              <w:rPr>
                <w:rFonts w:cs="Times New Roman"/>
              </w:rPr>
              <w:t>Problem 1</w:t>
            </w:r>
            <w:r w:rsidR="00AD1CEA" w:rsidRPr="0040528A">
              <w:rPr>
                <w:rFonts w:cs="Times New Roman"/>
              </w:rPr>
              <w:t>:</w:t>
            </w:r>
            <w:bookmarkEnd w:id="0"/>
            <w:r w:rsidR="002C5536" w:rsidRPr="0040528A">
              <w:rPr>
                <w:rFonts w:cs="Times New Roman"/>
              </w:rPr>
              <w:t xml:space="preserve"> </w:t>
            </w:r>
            <w:bookmarkEnd w:id="1"/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973C6D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BBB8D54" w14:textId="38BFA8BC" w:rsidR="00EC65A6" w:rsidRDefault="00AD1CEA" w:rsidP="00272A44">
      <w:pPr>
        <w:pBdr>
          <w:bottom w:val="dotted" w:sz="24" w:space="0" w:color="auto"/>
        </w:pBdr>
        <w:rPr>
          <w:rFonts w:cs="Times New Roman"/>
        </w:rPr>
      </w:pPr>
      <w:r w:rsidRPr="0040528A">
        <w:rPr>
          <w:rFonts w:cs="Times New Roman"/>
        </w:rPr>
        <w:t xml:space="preserve">Write a C++ program </w:t>
      </w:r>
      <w:r w:rsidR="00514D9B">
        <w:rPr>
          <w:rFonts w:cs="Times New Roman"/>
        </w:rPr>
        <w:t>that Calculate factorial of a number</w:t>
      </w:r>
      <w:r w:rsidR="00EC65A6" w:rsidRPr="0040528A">
        <w:rPr>
          <w:rFonts w:cs="Times New Roman"/>
        </w:rPr>
        <w:t>.</w:t>
      </w:r>
      <w:r w:rsidR="00514D9B">
        <w:rPr>
          <w:rFonts w:cs="Times New Roman"/>
        </w:rPr>
        <w:t xml:space="preserve"> Take that number from user.</w:t>
      </w:r>
    </w:p>
    <w:p w14:paraId="3A7BC19E" w14:textId="518E4382" w:rsidR="00514D9B" w:rsidRDefault="00514D9B" w:rsidP="00272A44">
      <w:pPr>
        <w:pBdr>
          <w:bottom w:val="dotted" w:sz="24" w:space="0" w:color="auto"/>
        </w:pBdr>
        <w:rPr>
          <w:rFonts w:cs="Times New Roman"/>
        </w:rPr>
      </w:pPr>
      <w:r>
        <w:rPr>
          <w:rFonts w:cs="Times New Roman"/>
        </w:rPr>
        <w:t>For Example:</w:t>
      </w:r>
    </w:p>
    <w:p w14:paraId="3489AB9F" w14:textId="68A619F6" w:rsidR="00514D9B" w:rsidRDefault="00514D9B" w:rsidP="00272A44">
      <w:pPr>
        <w:pBdr>
          <w:bottom w:val="dotted" w:sz="24" w:space="0" w:color="auto"/>
        </w:pBdr>
        <w:rPr>
          <w:rFonts w:cs="Times New Roman"/>
        </w:rPr>
      </w:pPr>
      <w:r>
        <w:rPr>
          <w:rFonts w:cs="Times New Roman"/>
        </w:rPr>
        <w:t>3! = 6</w:t>
      </w:r>
    </w:p>
    <w:p w14:paraId="6CB14B64" w14:textId="77777777" w:rsidR="00514D9B" w:rsidRPr="00514D9B" w:rsidRDefault="00514D9B" w:rsidP="00272A44">
      <w:pPr>
        <w:pBdr>
          <w:bottom w:val="dotted" w:sz="24" w:space="0" w:color="auto"/>
        </w:pBdr>
        <w:rPr>
          <w:rFonts w:cs="Times New Roman"/>
        </w:rPr>
      </w:pPr>
    </w:p>
    <w:p w14:paraId="1A4B0F30" w14:textId="624008D9" w:rsidR="00EC65A6" w:rsidRPr="0040528A" w:rsidRDefault="00EC65A6" w:rsidP="00272A44">
      <w:pPr>
        <w:pBdr>
          <w:bottom w:val="dotted" w:sz="24" w:space="0" w:color="auto"/>
        </w:pBdr>
        <w:rPr>
          <w:rFonts w:cs="Times New Roman"/>
          <w:b/>
          <w:bCs/>
        </w:rPr>
      </w:pPr>
    </w:p>
    <w:tbl>
      <w:tblPr>
        <w:tblW w:w="10652" w:type="dxa"/>
        <w:tblInd w:w="-42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81"/>
        <w:gridCol w:w="4071"/>
      </w:tblGrid>
      <w:tr w:rsidR="00656F88" w:rsidRPr="0040528A" w14:paraId="6D742533" w14:textId="77777777" w:rsidTr="00656F88">
        <w:tc>
          <w:tcPr>
            <w:tcW w:w="65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D2BCF0F" w14:textId="408682AE" w:rsidR="00656F88" w:rsidRPr="0040528A" w:rsidRDefault="00606A4B" w:rsidP="00170747">
            <w:pPr>
              <w:pStyle w:val="Heading3"/>
              <w:ind w:left="935"/>
              <w:rPr>
                <w:rFonts w:cs="Times New Roman"/>
              </w:rPr>
            </w:pPr>
            <w:bookmarkStart w:id="3" w:name="_Toc83138505"/>
            <w:bookmarkStart w:id="4" w:name="_Toc177563821"/>
            <w:r>
              <w:rPr>
                <w:rFonts w:cs="Times New Roman"/>
              </w:rPr>
              <w:t>Problem 2</w:t>
            </w:r>
            <w:r w:rsidR="00656F88" w:rsidRPr="0040528A">
              <w:rPr>
                <w:rFonts w:cs="Times New Roman"/>
              </w:rPr>
              <w:t xml:space="preserve">: </w:t>
            </w:r>
            <w:bookmarkEnd w:id="3"/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4B34BEB" w14:textId="77777777" w:rsidR="00656F88" w:rsidRPr="0040528A" w:rsidRDefault="00656F88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BC40386" w14:textId="535C11ED" w:rsidR="00656F88" w:rsidRDefault="00272A44" w:rsidP="00656F88">
      <w:pPr>
        <w:rPr>
          <w:rFonts w:cs="Times New Roman"/>
        </w:rPr>
      </w:pPr>
      <w:r>
        <w:rPr>
          <w:rFonts w:cs="Times New Roman"/>
        </w:rPr>
        <w:t>Calculate GCD of two integers by using while loop take that numbers from user.</w:t>
      </w:r>
    </w:p>
    <w:p w14:paraId="06039AF3" w14:textId="77777777" w:rsidR="00272A44" w:rsidRPr="0040528A" w:rsidRDefault="00272A44" w:rsidP="00656F88">
      <w:pPr>
        <w:rPr>
          <w:rFonts w:cs="Times New Roman"/>
        </w:rPr>
      </w:pPr>
    </w:p>
    <w:p w14:paraId="0893E7AF" w14:textId="77777777" w:rsidR="00656F88" w:rsidRPr="0040528A" w:rsidRDefault="00656F88" w:rsidP="008E680E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3D07B01C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18265897"/>
            <w:bookmarkStart w:id="6" w:name="_Toc83138506"/>
            <w:bookmarkStart w:id="7" w:name="_Toc177563822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3</w:t>
            </w:r>
            <w:r w:rsidRPr="0040528A">
              <w:rPr>
                <w:rFonts w:cs="Times New Roman"/>
              </w:rPr>
              <w:t>:</w:t>
            </w:r>
            <w:bookmarkEnd w:id="5"/>
            <w:bookmarkEnd w:id="6"/>
            <w:bookmarkEnd w:id="7"/>
            <w:r w:rsidR="0014262B">
              <w:rPr>
                <w:rFonts w:cs="Times New Roman"/>
              </w:rPr>
              <w:t xml:space="preserve">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9621FF1" w14:textId="72BD901E" w:rsidR="00870A29" w:rsidRDefault="00272A44" w:rsidP="006D720A">
      <w:pPr>
        <w:rPr>
          <w:rFonts w:cs="Times New Roman"/>
        </w:rPr>
      </w:pPr>
      <w:r>
        <w:rPr>
          <w:rFonts w:cs="Times New Roman"/>
        </w:rPr>
        <w:t>Write a program that takes the limit of Fibonacci series.</w:t>
      </w:r>
    </w:p>
    <w:p w14:paraId="36DA60BA" w14:textId="2543990F" w:rsidR="00272A44" w:rsidRDefault="00272A44" w:rsidP="006D720A">
      <w:pPr>
        <w:rPr>
          <w:rFonts w:cs="Times New Roman"/>
        </w:rPr>
      </w:pPr>
      <w:r>
        <w:rPr>
          <w:rFonts w:cs="Times New Roman"/>
        </w:rPr>
        <w:t>Fibonacci series</w:t>
      </w:r>
      <w:r>
        <w:rPr>
          <w:rFonts w:cs="Times New Roman"/>
        </w:rPr>
        <w:t xml:space="preserve"> is like. </w:t>
      </w:r>
    </w:p>
    <w:p w14:paraId="761F2E64" w14:textId="5366F7F6" w:rsidR="00272A44" w:rsidRDefault="00272A44" w:rsidP="006D720A">
      <w:pPr>
        <w:rPr>
          <w:rFonts w:cs="Times New Roman"/>
        </w:rPr>
      </w:pPr>
      <w:r>
        <w:rPr>
          <w:rFonts w:cs="Times New Roman"/>
        </w:rPr>
        <w:t>0 1 1 2 3</w:t>
      </w:r>
    </w:p>
    <w:p w14:paraId="6D4EB2DA" w14:textId="77777777" w:rsidR="00272A44" w:rsidRDefault="00272A44" w:rsidP="006D720A">
      <w:pPr>
        <w:rPr>
          <w:rFonts w:cs="Times New Roman"/>
        </w:rPr>
      </w:pPr>
    </w:p>
    <w:p w14:paraId="192FE100" w14:textId="67982A2A" w:rsidR="00870A29" w:rsidRPr="006D720A" w:rsidRDefault="00870A29" w:rsidP="006D720A">
      <w:pPr>
        <w:rPr>
          <w:rFonts w:cs="Times New Roman"/>
        </w:rPr>
      </w:pPr>
      <w:r w:rsidRPr="0040528A">
        <w:rPr>
          <w:rFonts w:cs="Times New Roman"/>
        </w:rPr>
        <w:tab/>
      </w:r>
    </w:p>
    <w:p w14:paraId="7FB333E7" w14:textId="77777777" w:rsidR="00967D11" w:rsidRPr="0040528A" w:rsidRDefault="00967D11" w:rsidP="00AD1CEA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4777CE43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8" w:name="_Toc83138507"/>
            <w:bookmarkStart w:id="9" w:name="_Toc177563823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r w:rsidR="002C5536" w:rsidRPr="0040528A">
              <w:rPr>
                <w:rFonts w:cs="Times New Roman"/>
              </w:rPr>
              <w:t xml:space="preserve"> </w:t>
            </w:r>
            <w:bookmarkEnd w:id="8"/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392C283" w14:textId="77A38F55" w:rsidR="000B3B8A" w:rsidRPr="000B3B8A" w:rsidRDefault="00166747" w:rsidP="000B3B8A">
      <w:pPr>
        <w:rPr>
          <w:rFonts w:cs="Times New Roman"/>
        </w:rPr>
      </w:pPr>
      <w:r>
        <w:rPr>
          <w:rFonts w:cs="Times New Roman"/>
        </w:rPr>
        <w:t>Compute sum of a number of its digits by using loop.</w:t>
      </w:r>
      <w:r w:rsidR="000B3B8A" w:rsidRPr="000B3B8A">
        <w:rPr>
          <w:rFonts w:cs="Times New Roman"/>
        </w:rPr>
        <w:t xml:space="preserve"> </w:t>
      </w:r>
    </w:p>
    <w:p w14:paraId="3CB47C73" w14:textId="1BE93F11" w:rsidR="000D127A" w:rsidRPr="0040528A" w:rsidRDefault="000D127A" w:rsidP="00675CF4">
      <w:pPr>
        <w:jc w:val="center"/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40528A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3866DCB4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0" w:name="_Toc83138509"/>
            <w:bookmarkStart w:id="11" w:name="_Toc177563824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10"/>
            <w:bookmarkEnd w:id="11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FE16FEA" w14:textId="77777777" w:rsidR="00654FB0" w:rsidRPr="0040528A" w:rsidRDefault="00654FB0" w:rsidP="00654FB0">
      <w:pPr>
        <w:rPr>
          <w:rFonts w:cs="Times New Roman"/>
        </w:rPr>
      </w:pPr>
    </w:p>
    <w:p w14:paraId="2668D1F0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Write a program in C++ to display the input number in reverse order</w:t>
      </w:r>
    </w:p>
    <w:p w14:paraId="1E4AB4AA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  <w:r>
        <w:rPr>
          <w:rFonts w:eastAsiaTheme="minorHAnsi" w:cs="Times New Roman"/>
          <w:b/>
          <w:bCs/>
          <w:kern w:val="0"/>
          <w:lang w:eastAsia="en-US" w:bidi="ar-SA"/>
        </w:rPr>
        <w:t>Sample Output:</w:t>
      </w:r>
    </w:p>
    <w:p w14:paraId="33019462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Input a number: 12345</w:t>
      </w:r>
    </w:p>
    <w:p w14:paraId="0EB59678" w14:textId="5EA63709" w:rsidR="000B3B8A" w:rsidRPr="00166747" w:rsidRDefault="00166747" w:rsidP="00166747">
      <w:pPr>
        <w:rPr>
          <w:rFonts w:cs="Times New Roman"/>
          <w:color w:val="222222"/>
          <w:shd w:val="clear" w:color="auto" w:fill="FFFFFF"/>
        </w:rPr>
      </w:pPr>
      <w:r>
        <w:rPr>
          <w:rFonts w:eastAsiaTheme="minorHAnsi" w:cs="Times New Roman"/>
          <w:kern w:val="0"/>
          <w:lang w:eastAsia="en-US" w:bidi="ar-SA"/>
        </w:rPr>
        <w:t>The number in reverse order is: 54321</w:t>
      </w:r>
      <w:r w:rsidR="00870A29">
        <w:rPr>
          <w:rFonts w:cs="Times New Roman"/>
          <w:color w:val="222222"/>
          <w:shd w:val="clear" w:color="auto" w:fill="FFFFFF"/>
        </w:rPr>
        <w:t xml:space="preserve"> </w:t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</w:p>
    <w:p w14:paraId="68323CF0" w14:textId="77777777" w:rsidR="00B1335E" w:rsidRPr="0040528A" w:rsidRDefault="00B1335E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40528A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34B21E43" w:rsidR="00B1335E" w:rsidRPr="0040528A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12" w:name="_Toc83138510"/>
            <w:bookmarkStart w:id="13" w:name="_Toc177563825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  <w:bookmarkEnd w:id="12"/>
            <w:bookmarkEnd w:id="13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40528A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77777777" w:rsidR="00B1335E" w:rsidRPr="0040528A" w:rsidRDefault="00B1335E" w:rsidP="00B1335E">
      <w:pPr>
        <w:rPr>
          <w:rFonts w:cs="Times New Roman"/>
        </w:rPr>
      </w:pPr>
    </w:p>
    <w:p w14:paraId="3A661138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Write a C++ program that keep taking input numbers from user and terminate the program when</w:t>
      </w:r>
    </w:p>
    <w:p w14:paraId="78AF6449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proofErr w:type="gramStart"/>
      <w:r>
        <w:rPr>
          <w:rFonts w:eastAsiaTheme="minorHAnsi" w:cs="Times New Roman"/>
          <w:kern w:val="0"/>
          <w:lang w:eastAsia="en-US" w:bidi="ar-SA"/>
        </w:rPr>
        <w:t>user</w:t>
      </w:r>
      <w:proofErr w:type="gramEnd"/>
      <w:r>
        <w:rPr>
          <w:rFonts w:eastAsiaTheme="minorHAnsi" w:cs="Times New Roman"/>
          <w:kern w:val="0"/>
          <w:lang w:eastAsia="en-US" w:bidi="ar-SA"/>
        </w:rPr>
        <w:t xml:space="preserve"> enters -1. Your task is to add all those numbers before -1.</w:t>
      </w:r>
    </w:p>
    <w:p w14:paraId="7BA747A4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  <w:r>
        <w:rPr>
          <w:rFonts w:eastAsiaTheme="minorHAnsi" w:cs="Times New Roman"/>
          <w:b/>
          <w:bCs/>
          <w:kern w:val="0"/>
          <w:lang w:eastAsia="en-US" w:bidi="ar-SA"/>
        </w:rPr>
        <w:t>Sample Run</w:t>
      </w:r>
    </w:p>
    <w:p w14:paraId="5B7459FC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Enter your numbers:</w:t>
      </w:r>
    </w:p>
    <w:p w14:paraId="19ACF8AF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2</w:t>
      </w:r>
    </w:p>
    <w:p w14:paraId="1BCD06C7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5</w:t>
      </w:r>
    </w:p>
    <w:p w14:paraId="2389B26C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7</w:t>
      </w:r>
    </w:p>
    <w:p w14:paraId="748EA090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1</w:t>
      </w:r>
    </w:p>
    <w:p w14:paraId="1EB2B185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5</w:t>
      </w:r>
    </w:p>
    <w:p w14:paraId="485102DF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‐1</w:t>
      </w:r>
    </w:p>
    <w:p w14:paraId="783B7562" w14:textId="71BC6651" w:rsidR="00654FB0" w:rsidRP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  <w:r>
        <w:rPr>
          <w:rFonts w:eastAsiaTheme="minorHAnsi" w:cs="Times New Roman"/>
          <w:b/>
          <w:bCs/>
          <w:kern w:val="0"/>
          <w:lang w:eastAsia="en-US" w:bidi="ar-SA"/>
        </w:rPr>
        <w:t>Output</w:t>
      </w:r>
      <w:r>
        <w:rPr>
          <w:rFonts w:eastAsiaTheme="minorHAnsi" w:cs="Times New Roman"/>
          <w:b/>
          <w:bCs/>
          <w:kern w:val="0"/>
          <w:lang w:eastAsia="en-US" w:bidi="ar-SA"/>
        </w:rPr>
        <w:t xml:space="preserve">    </w:t>
      </w:r>
      <w:r>
        <w:rPr>
          <w:rFonts w:eastAsiaTheme="minorHAnsi" w:cs="Times New Roman"/>
          <w:kern w:val="0"/>
          <w:lang w:eastAsia="en-US" w:bidi="ar-SA"/>
        </w:rPr>
        <w:t>Sum is 20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5DD5B533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45E81F3" w14:textId="5322F907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4" w:name="_Toc83138511"/>
            <w:bookmarkStart w:id="15" w:name="_Toc177563829"/>
            <w:r w:rsidRPr="0040528A">
              <w:rPr>
                <w:rFonts w:cs="Times New Roman"/>
              </w:rPr>
              <w:lastRenderedPageBreak/>
              <w:t>Problem</w:t>
            </w:r>
            <w:r w:rsidR="00B1335E" w:rsidRPr="0040528A">
              <w:rPr>
                <w:rFonts w:cs="Times New Roman"/>
              </w:rPr>
              <w:t xml:space="preserve"> </w:t>
            </w:r>
            <w:r w:rsidR="00606A4B">
              <w:rPr>
                <w:rFonts w:cs="Times New Roman"/>
              </w:rPr>
              <w:t>7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14"/>
            <w:bookmarkEnd w:id="1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8AC1CB2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C131D7A" w14:textId="77777777" w:rsidR="00654FB0" w:rsidRPr="0040528A" w:rsidRDefault="00654FB0" w:rsidP="00654FB0">
      <w:pPr>
        <w:rPr>
          <w:rFonts w:cs="Times New Roman"/>
        </w:rPr>
      </w:pPr>
    </w:p>
    <w:p w14:paraId="4DDB3A4C" w14:textId="2AEF739E" w:rsidR="00654FB0" w:rsidRPr="0040528A" w:rsidRDefault="00166747" w:rsidP="00654FB0">
      <w:pPr>
        <w:rPr>
          <w:rFonts w:cs="Times New Roman"/>
        </w:rPr>
      </w:pPr>
      <w:r>
        <w:rPr>
          <w:sz w:val="23"/>
          <w:szCs w:val="23"/>
        </w:rPr>
        <w:t>Write a C++ program that calculates the Product of two numbers WITHOUT using the * operator. Your program must also do input validation and should display an error message in case of negative numbers being input.</w:t>
      </w:r>
    </w:p>
    <w:p w14:paraId="3507505B" w14:textId="15EF23B0" w:rsidR="00981865" w:rsidRDefault="00981865" w:rsidP="00654FB0">
      <w:pPr>
        <w:rPr>
          <w:rFonts w:cs="Times New Roman"/>
        </w:rPr>
      </w:pPr>
      <w:bookmarkStart w:id="16" w:name="_GoBack"/>
      <w:bookmarkEnd w:id="16"/>
    </w:p>
    <w:p w14:paraId="20FE3576" w14:textId="77777777" w:rsidR="003E53A8" w:rsidRPr="0040528A" w:rsidRDefault="003E53A8" w:rsidP="00654FB0">
      <w:pPr>
        <w:rPr>
          <w:rFonts w:cs="Times New Roman"/>
        </w:rPr>
      </w:pPr>
    </w:p>
    <w:p w14:paraId="5FA03EC5" w14:textId="77777777" w:rsidR="003E53A8" w:rsidRPr="0040528A" w:rsidRDefault="003E53A8" w:rsidP="00654FB0">
      <w:pPr>
        <w:rPr>
          <w:rFonts w:cs="Times New Roman"/>
        </w:rPr>
      </w:pP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AE93B44"/>
    <w:multiLevelType w:val="multilevel"/>
    <w:tmpl w:val="A3B62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4262B"/>
    <w:rsid w:val="001540B8"/>
    <w:rsid w:val="00166747"/>
    <w:rsid w:val="001A0DB6"/>
    <w:rsid w:val="001C5C98"/>
    <w:rsid w:val="001F1AD0"/>
    <w:rsid w:val="0021717E"/>
    <w:rsid w:val="0024064D"/>
    <w:rsid w:val="00244C83"/>
    <w:rsid w:val="00272A44"/>
    <w:rsid w:val="002761B4"/>
    <w:rsid w:val="0027624C"/>
    <w:rsid w:val="002962D0"/>
    <w:rsid w:val="002B12F1"/>
    <w:rsid w:val="002C5536"/>
    <w:rsid w:val="00317137"/>
    <w:rsid w:val="00350324"/>
    <w:rsid w:val="003844F0"/>
    <w:rsid w:val="003E53A8"/>
    <w:rsid w:val="004010B7"/>
    <w:rsid w:val="0040528A"/>
    <w:rsid w:val="004300D9"/>
    <w:rsid w:val="004D4426"/>
    <w:rsid w:val="00514D9B"/>
    <w:rsid w:val="00530FC8"/>
    <w:rsid w:val="005A3A0A"/>
    <w:rsid w:val="005C5C72"/>
    <w:rsid w:val="00605BBB"/>
    <w:rsid w:val="00606A4B"/>
    <w:rsid w:val="00654FB0"/>
    <w:rsid w:val="00656F88"/>
    <w:rsid w:val="00675CF4"/>
    <w:rsid w:val="006D61C4"/>
    <w:rsid w:val="006D720A"/>
    <w:rsid w:val="006E249E"/>
    <w:rsid w:val="006E714D"/>
    <w:rsid w:val="00750EF3"/>
    <w:rsid w:val="007D3209"/>
    <w:rsid w:val="007D322D"/>
    <w:rsid w:val="0080528A"/>
    <w:rsid w:val="0084026E"/>
    <w:rsid w:val="00843514"/>
    <w:rsid w:val="00870A29"/>
    <w:rsid w:val="008E680E"/>
    <w:rsid w:val="00966388"/>
    <w:rsid w:val="00967D11"/>
    <w:rsid w:val="00981865"/>
    <w:rsid w:val="009B0512"/>
    <w:rsid w:val="009F0BC8"/>
    <w:rsid w:val="00AC5A11"/>
    <w:rsid w:val="00AD1CEA"/>
    <w:rsid w:val="00AE77F6"/>
    <w:rsid w:val="00B10A8B"/>
    <w:rsid w:val="00B1335E"/>
    <w:rsid w:val="00B207AA"/>
    <w:rsid w:val="00B85B5B"/>
    <w:rsid w:val="00BA19BF"/>
    <w:rsid w:val="00BC0DC7"/>
    <w:rsid w:val="00BC3B99"/>
    <w:rsid w:val="00BF647B"/>
    <w:rsid w:val="00C23994"/>
    <w:rsid w:val="00C32975"/>
    <w:rsid w:val="00CB445C"/>
    <w:rsid w:val="00CC501B"/>
    <w:rsid w:val="00CF11CD"/>
    <w:rsid w:val="00D41AD8"/>
    <w:rsid w:val="00D727C1"/>
    <w:rsid w:val="00D965A8"/>
    <w:rsid w:val="00DB4A96"/>
    <w:rsid w:val="00DC2F5C"/>
    <w:rsid w:val="00E5356C"/>
    <w:rsid w:val="00E62D12"/>
    <w:rsid w:val="00E62EA9"/>
    <w:rsid w:val="00EC65A6"/>
    <w:rsid w:val="00F415D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4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49E"/>
    <w:rPr>
      <w:rFonts w:ascii="Courier New" w:eastAsia="Times New Roman" w:hAnsi="Courier New" w:cs="Courier New"/>
      <w:sz w:val="20"/>
      <w:szCs w:val="20"/>
    </w:rPr>
  </w:style>
  <w:style w:type="character" w:customStyle="1" w:styleId="kt">
    <w:name w:val="kt"/>
    <w:basedOn w:val="DefaultParagraphFont"/>
    <w:rsid w:val="006E249E"/>
  </w:style>
  <w:style w:type="character" w:customStyle="1" w:styleId="w">
    <w:name w:val="w"/>
    <w:basedOn w:val="DefaultParagraphFont"/>
    <w:rsid w:val="006E249E"/>
  </w:style>
  <w:style w:type="character" w:customStyle="1" w:styleId="n">
    <w:name w:val="n"/>
    <w:basedOn w:val="DefaultParagraphFont"/>
    <w:rsid w:val="006E249E"/>
  </w:style>
  <w:style w:type="character" w:customStyle="1" w:styleId="o">
    <w:name w:val="o"/>
    <w:basedOn w:val="DefaultParagraphFont"/>
    <w:rsid w:val="006E249E"/>
  </w:style>
  <w:style w:type="character" w:customStyle="1" w:styleId="mi">
    <w:name w:val="mi"/>
    <w:basedOn w:val="DefaultParagraphFont"/>
    <w:rsid w:val="006E249E"/>
  </w:style>
  <w:style w:type="character" w:customStyle="1" w:styleId="p">
    <w:name w:val="p"/>
    <w:basedOn w:val="DefaultParagraphFont"/>
    <w:rsid w:val="006E249E"/>
  </w:style>
  <w:style w:type="paragraph" w:styleId="TOC1">
    <w:name w:val="toc 1"/>
    <w:basedOn w:val="Normal"/>
    <w:next w:val="Normal"/>
    <w:autoRedefine/>
    <w:uiPriority w:val="39"/>
    <w:unhideWhenUsed/>
    <w:rsid w:val="00514D9B"/>
    <w:pPr>
      <w:spacing w:after="100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E9F12C3-F15D-4014-9DFB-81EE45F7F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6</cp:revision>
  <dcterms:created xsi:type="dcterms:W3CDTF">2024-09-11T15:07:00Z</dcterms:created>
  <dcterms:modified xsi:type="dcterms:W3CDTF">2024-09-18T11:02:00Z</dcterms:modified>
</cp:coreProperties>
</file>